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A241B" w14:textId="77777777" w:rsidR="00407EF6" w:rsidRDefault="00D90849" w:rsidP="00407EF6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Xa958cb5f2753f82b3d1cf15fc9b48ebf33f4908"/>
      <w:r>
        <w:pict w14:anchorId="780CC25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407EF6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51581AC4" w14:textId="77777777" w:rsidR="00407EF6" w:rsidRDefault="00407EF6" w:rsidP="00407EF6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3C07ADD1" w14:textId="77777777" w:rsidR="00407EF6" w:rsidRDefault="00407EF6" w:rsidP="00407EF6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by Agresti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0DA3F1E3" w14:textId="77777777" w:rsidR="00407EF6" w:rsidRDefault="00407EF6" w:rsidP="00407EF6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6</w:t>
      </w:r>
    </w:p>
    <w:p w14:paraId="4631293B" w14:textId="63ACEE2B" w:rsidR="00407EF6" w:rsidRPr="00407EF6" w:rsidRDefault="00407EF6" w:rsidP="00407EF6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</w:t>
      </w:r>
      <w:r w:rsidR="001A5EE4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4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: Normal Approximation of the Binomial Distribution</w:t>
      </w:r>
    </w:p>
    <w:p w14:paraId="068B3B05" w14:textId="5A994D23" w:rsidR="00700DC2" w:rsidRDefault="00000000">
      <w:pPr>
        <w:pStyle w:val="Heading2"/>
      </w:pPr>
      <w:r>
        <w:t>To compute the mean of the binomial distribution</w:t>
      </w:r>
    </w:p>
    <w:p w14:paraId="2663E152" w14:textId="77777777" w:rsidR="00700DC2" w:rsidRDefault="00000000">
      <w:pPr>
        <w:pStyle w:val="SourceCode"/>
      </w:pPr>
      <w:r>
        <w:rPr>
          <w:rStyle w:val="NormalTok"/>
        </w:rPr>
        <w:t xml:space="preserve">m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000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554</w:t>
      </w:r>
      <w:r>
        <w:br/>
      </w:r>
      <w:r>
        <w:rPr>
          <w:rStyle w:val="NormalTok"/>
        </w:rPr>
        <w:t>mu</w:t>
      </w:r>
    </w:p>
    <w:p w14:paraId="60C7CA99" w14:textId="77777777" w:rsidR="00700DC2" w:rsidRDefault="00000000">
      <w:pPr>
        <w:pStyle w:val="SourceCode"/>
      </w:pPr>
      <w:r>
        <w:rPr>
          <w:rStyle w:val="VerbatimChar"/>
        </w:rPr>
        <w:t>## [1] 277000</w:t>
      </w:r>
    </w:p>
    <w:p w14:paraId="6BB4382E" w14:textId="77777777" w:rsidR="00700DC2" w:rsidRDefault="00000000">
      <w:pPr>
        <w:pStyle w:val="Heading2"/>
      </w:pPr>
      <w:bookmarkStart w:id="1" w:name="Xdc982beb6fe9146f35414ea10523466bab6e415"/>
      <w:bookmarkEnd w:id="0"/>
      <w:r>
        <w:t>To compute the standard deviation of the binomial distribution</w:t>
      </w:r>
    </w:p>
    <w:p w14:paraId="7BDC2C6D" w14:textId="77777777" w:rsidR="00700DC2" w:rsidRDefault="00000000">
      <w:pPr>
        <w:pStyle w:val="SourceCode"/>
      </w:pPr>
      <w:r>
        <w:rPr>
          <w:rStyle w:val="NormalTok"/>
        </w:rPr>
        <w:t xml:space="preserve">sig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5000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554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554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igma</w:t>
      </w:r>
    </w:p>
    <w:p w14:paraId="48A14B35" w14:textId="77777777" w:rsidR="00700DC2" w:rsidRDefault="00000000">
      <w:pPr>
        <w:pStyle w:val="SourceCode"/>
      </w:pPr>
      <w:r>
        <w:rPr>
          <w:rStyle w:val="VerbatimChar"/>
        </w:rPr>
        <w:t>## [1] 351</w:t>
      </w:r>
    </w:p>
    <w:p w14:paraId="6ECF0299" w14:textId="77777777" w:rsidR="00700DC2" w:rsidRDefault="00000000">
      <w:pPr>
        <w:pStyle w:val="Heading2"/>
      </w:pPr>
      <w:bookmarkStart w:id="2" w:name="X92cf409b4807d118f2675a8c8a2593c1e5fde0e"/>
      <w:bookmarkEnd w:id="1"/>
      <w:r>
        <w:t>To compute an interval of 3 standard deviations within the mean</w:t>
      </w:r>
    </w:p>
    <w:p w14:paraId="16A39953" w14:textId="77777777" w:rsidR="00700DC2" w:rsidRDefault="00000000">
      <w:pPr>
        <w:pStyle w:val="SourceCode"/>
      </w:pPr>
      <w:r>
        <w:rPr>
          <w:rStyle w:val="NormalTok"/>
        </w:rPr>
        <w:t xml:space="preserve">mu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igma</w:t>
      </w:r>
    </w:p>
    <w:p w14:paraId="1D3DD4CE" w14:textId="77777777" w:rsidR="00700DC2" w:rsidRDefault="00000000">
      <w:pPr>
        <w:pStyle w:val="SourceCode"/>
      </w:pPr>
      <w:r>
        <w:rPr>
          <w:rStyle w:val="VerbatimChar"/>
        </w:rPr>
        <w:t>## [1] 275947 278053</w:t>
      </w:r>
      <w:bookmarkEnd w:id="2"/>
    </w:p>
    <w:sectPr w:rsidR="00700DC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702303" w14:textId="77777777" w:rsidR="00D90849" w:rsidRDefault="00D90849">
      <w:pPr>
        <w:spacing w:after="0"/>
      </w:pPr>
      <w:r>
        <w:separator/>
      </w:r>
    </w:p>
  </w:endnote>
  <w:endnote w:type="continuationSeparator" w:id="0">
    <w:p w14:paraId="41C3DBFD" w14:textId="77777777" w:rsidR="00D90849" w:rsidRDefault="00D908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2485B1" w14:textId="77777777" w:rsidR="00D90849" w:rsidRDefault="00D90849">
      <w:r>
        <w:separator/>
      </w:r>
    </w:p>
  </w:footnote>
  <w:footnote w:type="continuationSeparator" w:id="0">
    <w:p w14:paraId="3C44DFE3" w14:textId="77777777" w:rsidR="00D90849" w:rsidRDefault="00D908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A1E60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414178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00DC2"/>
    <w:rsid w:val="001A5EE4"/>
    <w:rsid w:val="00407EF6"/>
    <w:rsid w:val="00700DC2"/>
    <w:rsid w:val="00CF1DA5"/>
    <w:rsid w:val="00D9084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490AC6E"/>
  <w15:docId w15:val="{7D5B43A8-DD3E-4A4D-B94D-6B9AA14FE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0</Words>
  <Characters>462</Characters>
  <Application>Microsoft Office Word</Application>
  <DocSecurity>0</DocSecurity>
  <Lines>3</Lines>
  <Paragraphs>1</Paragraphs>
  <ScaleCrop>false</ScaleCrop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6-29T14:59:00Z</dcterms:created>
  <dcterms:modified xsi:type="dcterms:W3CDTF">2022-07-01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9</vt:lpwstr>
  </property>
  <property fmtid="{D5CDD505-2E9C-101B-9397-08002B2CF9AE}" pid="3" name="output">
    <vt:lpwstr>word_document</vt:lpwstr>
  </property>
</Properties>
</file>